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24.png" ContentType="image/png"/>
  <Override PartName="/word/media/rId27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2020-04-07</w:t>
      </w:r>
    </w:p>
    <w:p>
      <w:pPr>
        <w:pStyle w:val="Heading2"/>
      </w:pPr>
      <w:bookmarkStart w:id="20" w:name="crazy-slug-here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2"/>
          <w:ilvl w:val="1"/>
        </w:numPr>
      </w:pPr>
      <w:hyperlink w:anchor="cost-of-attendance-expenses">
        <w:r>
          <w:rPr>
            <w:rStyle w:val="Hyperlink"/>
          </w:rPr>
          <w:t xml:space="preserve">Cost of Attendance Expenses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types-and-sources-of-aid">
        <w:r>
          <w:rPr>
            <w:rStyle w:val="Hyperlink"/>
          </w:rPr>
          <w:t xml:space="preserve">Types and Sources of Aid</w:t>
        </w:r>
      </w:hyperlink>
    </w:p>
    <w:p>
      <w:pPr>
        <w:pStyle w:val="Compact"/>
        <w:numPr>
          <w:numId w:val="1004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4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X68a479cd7d7620e3a6207388afaa05a9fec3b49">
        <w:r>
          <w:rPr>
            <w:rStyle w:val="Hyperlink"/>
          </w:rPr>
          <w:t xml:space="preserve">Academic Year Student Financial Aid Awards by Type</w:t>
        </w:r>
      </w:hyperlink>
    </w:p>
    <w:p>
      <w:pPr>
        <w:pStyle w:val="Compact"/>
        <w:numPr>
          <w:numId w:val="1005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>
        <w:trPr>
          <w:cantSplit/>
          <w:trHeight w:val="23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8-1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3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688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4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34</w:t>
            </w:r>
          </w:p>
        </w:tc>
      </w:tr>
      <w:tr>
        <w:trPr>
          <w:cantSplit/>
          <w:trHeight w:val="23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 Undergrad COA Percentage of Total 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2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ost-of-attendance-expenses"/>
      <w:r>
        <w:t xml:space="preserve">02 Cost of Attendance Expenses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X9d77b6d5aa76b2477db66329bc25e9ddbf93779"/>
      <w:r>
        <w:t xml:space="preserve">03. Financial Aid Awarded to Students - Five-Year Comparison</w:t>
      </w:r>
      <w:bookmarkEnd w:id="3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2" w:name="average-award-per-recipient-chart"/>
      <w:r>
        <w:t xml:space="preserve">03. Average Award Per Recipient chart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average-award-per-recipient-chart-1"/>
      <w:r>
        <w:t xml:space="preserve">03. Average Award Per Recipient Chart</w:t>
      </w:r>
      <w:bookmarkEnd w:id="3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6" w:name="types-and-sources-of-aid"/>
      <w:r>
        <w:t xml:space="preserve">04. Types and Sources of Aid</w:t>
      </w:r>
      <w:bookmarkEnd w:id="3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7" w:name="Xa7859754de1cb7b18859fa1dc6e58c24d3344f6"/>
      <w:r>
        <w:t xml:space="preserve">04. Financial Aid Awarded: Sources of Financial Aid Table</w:t>
      </w:r>
      <w:bookmarkEnd w:id="3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8" w:name="Xd9c8f2ffe7177e95713b86653ef5119f3dc3f03"/>
      <w:r>
        <w:t xml:space="preserve">04. Financial Aid Awarded: Sources of Financial Aid Chart</w:t>
      </w:r>
      <w:bookmarkEnd w:id="3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Xf26518e9dad4f44229a3b89f77485e7b66b03bb"/>
      <w:r>
        <w:t xml:space="preserve">04. Financial Aid Awarded: Types of Financial Aid Table</w:t>
      </w:r>
      <w:bookmarkEnd w:id="4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1" w:name="X3b221889cafd628286258b7fb53d0cb3047f2cd"/>
      <w:r>
        <w:t xml:space="preserve">04. Financial Aid Awarded: Types of Financial Aid Chart</w:t>
      </w:r>
      <w:bookmarkEnd w:id="4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3" w:name="X68a479cd7d7620e3a6207388afaa05a9fec3b49"/>
      <w:r>
        <w:t xml:space="preserve">05. Academic Year Student Financial Aid Awards by Type</w:t>
      </w:r>
      <w:bookmarkEnd w:id="4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44" w:name="X26ad2b9da8220d33c07cb931399a60a942eb28b"/>
      <w:r>
        <w:t xml:space="preserve">05. Academic Year Student Financial Aid Awards by Type Table</w:t>
      </w:r>
      <w:bookmarkEnd w:id="4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45" w:name="hope-scholarship-awards-by-tier"/>
      <w:r>
        <w:t xml:space="preserve">06. HOPE Scholarship Awards by Tier</w:t>
      </w:r>
      <w:bookmarkEnd w:id="4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1"/>
      </w:pPr>
      <w:bookmarkStart w:id="46" w:name="Xc93a1932cb4e77adbe52376cca748282c8b61e9"/>
      <w:r>
        <w:t xml:space="preserve">06. Financial Aid Awarded: Sources of Financial Aid Table</w:t>
      </w:r>
      <w:bookmarkEnd w:id="4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47" w:name="hope-scholarship-awards-by-tier-1"/>
      <w:r>
        <w:t xml:space="preserve">06. HOPE Scholarship Awards by Tier</w:t>
      </w:r>
      <w:bookmarkEnd w:id="4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hope-scholarship-awards-by-tier-2"/>
      <w:r>
        <w:t xml:space="preserve">06. HOPE Scholarship Awards by Tier</w:t>
      </w:r>
      <w:bookmarkEnd w:id="49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1" w:name="Xc9de05b87140f55fc63ee2c6ca367c235621616"/>
      <w:r>
        <w:t xml:space="preserve">06. Percent Change in HOPE Scholarship Awards by Tier</w:t>
      </w:r>
      <w:bookmarkEnd w:id="5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53" w:name="zell-scholarship-awards-by-tier"/>
      <w:r>
        <w:t xml:space="preserve">06. ZELL Scholarship Awards by Tier</w:t>
      </w:r>
      <w:bookmarkEnd w:id="53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54" w:name="zell-scholarship-awards-by-tier-1"/>
      <w:r>
        <w:t xml:space="preserve">06. ZELL Scholarship Awards by Tier</w:t>
      </w:r>
      <w:bookmarkEnd w:id="5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zell-scholarship-awards-by-tier-2"/>
      <w:r>
        <w:t xml:space="preserve">06. ZELL Scholarship Awards by Tier</w:t>
      </w:r>
      <w:bookmarkEnd w:id="56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>Glen C. Falk</dc:creator>
  <dc:description>This is a minimal example of using the bookdown package to write a book. The output format for this example is bookdown::gitbook.</dc:description>
  <cp:keywords/>
  <dcterms:created xsi:type="dcterms:W3CDTF">2020-04-07T19:56:29Z</dcterms:created>
  <dcterms:modified xsi:type="dcterms:W3CDTF">2020-04-07T19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ate">
    <vt:lpwstr>2020-04-07</vt:lpwstr>
  </property>
  <property fmtid="{D5CDD505-2E9C-101B-9397-08002B2CF9AE}" pid="6" name="documentclass">
    <vt:lpwstr>book</vt:lpwstr>
  </property>
  <property fmtid="{D5CDD505-2E9C-101B-9397-08002B2CF9AE}" pid="7" name="linestretch">
    <vt:lpwstr>1.15</vt:lpwstr>
  </property>
  <property fmtid="{D5CDD505-2E9C-101B-9397-08002B2CF9AE}" pid="8" name="link-citations">
    <vt:lpwstr>yes</vt:lpwstr>
  </property>
  <property fmtid="{D5CDD505-2E9C-101B-9397-08002B2CF9AE}" pid="9" name="links-as-notes">
    <vt:lpwstr>True</vt:lpwstr>
  </property>
  <property fmtid="{D5CDD505-2E9C-101B-9397-08002B2CF9AE}" pid="10" name="output">
    <vt:lpwstr/>
  </property>
  <property fmtid="{D5CDD505-2E9C-101B-9397-08002B2CF9AE}" pid="11" name="subtitle">
    <vt:lpwstr>Annual Reports</vt:lpwstr>
  </property>
</Properties>
</file>